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20f2aeda685117ef52538f2fda0fb459256323"/>
      <w:r>
        <w:rPr>
          <w:b/>
        </w:rPr>
        <w:t xml:space="preserve">ПРОТОКОЛ ЕЛЕКТРОННОГО АУКЦІОНУ № GFE001-UA-20230526-3774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«Держзакупівлі.Онлайн»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«Національна Електронна Біржа»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G22N02389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ласник активів (майна)</w:t>
      </w:r>
      <w:r>
        <w:rPr>
          <w:b/>
        </w:rPr>
        <w:t xml:space="preserve"> </w:t>
      </w:r>
      <w:r>
        <w:rPr>
          <w:i/>
          <w:b/>
        </w:rPr>
        <w:t xml:space="preserve">(найменування банку - замовника)</w:t>
      </w:r>
      <w:r>
        <w:rPr>
          <w:b/>
        </w:rPr>
        <w:t xml:space="preserve">:</w:t>
      </w:r>
      <w:r>
        <w:t xml:space="preserve"> </w:t>
      </w:r>
      <w:r>
        <w:t xml:space="preserve">ПАТ "Промінвес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3.06.2023 14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13.06.2023 14:59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 лота (склад лота):</w:t>
      </w:r>
      <w:r>
        <w:t xml:space="preserve"> </w:t>
      </w:r>
      <w:r>
        <w:t xml:space="preserve">Майнові права на гаражі (№11, площею 40,4 кв. м, № 13, площею 40,4 кв. м. та №14, площею 40,0 кв. м), загальною площею 120,8 кв. м, за адресою: м. Запоріжжя, вул. Волгоградська, №22, кооператив ``Волгар`` (5-й ряд)</w:t>
      </w:r>
    </w:p>
    <w:p>
      <w:pPr>
        <w:numPr>
          <w:ilvl w:val="0"/>
          <w:numId w:val="1001"/>
        </w:numPr>
        <w:pStyle w:val="Compact"/>
      </w:pPr>
      <w:r>
        <w:t xml:space="preserve">Майнові права на гаражі (№11, площею 40,4 кв. м, № 13, площею 40,4 кв. м. та №14, площею 40,0 кв. м), загальною площею 120,8 кв. м, за адресою: м. Запоріжжя, вул. Волгоградська, №22, кооператив ``Волгар`` (5-й ряд).</w:t>
      </w:r>
      <w:r>
        <w:t xml:space="preserve"> </w:t>
      </w:r>
      <w:r>
        <w:t xml:space="preserve">Переможець зобов`язується:</w:t>
      </w:r>
      <w:r>
        <w:t xml:space="preserve"> </w:t>
      </w:r>
      <w:r>
        <w:t xml:space="preserve">∙ здійснити повну оплату коштів за лот, які повинні надійти на рахунок банку (банків) не пізніше кінця 18 (вісімнадцятого) робочого дня з дати формування ЦБД протоколу електронного аукціону.</w:t>
      </w:r>
      <w:r>
        <w:t xml:space="preserve"> </w:t>
      </w:r>
      <w:r>
        <w:t xml:space="preserve">∙ підписати договір купівлі-продажу/відступлення придбаного активу(вів)(майна) протягом 20 (двадцяти) робочих днів з дня, наступного за днем формування протоколу електронного аукціону, з урахуванням Регламенту ЕТС.</w:t>
      </w:r>
      <w:r>
        <w:t xml:space="preserve"> </w:t>
      </w:r>
      <w:r>
        <w:t xml:space="preserve">Продаж активів здійснюється із застосуванням грошової форми розрахунків.</w:t>
      </w:r>
      <w:r>
        <w:t xml:space="preserve"> </w:t>
      </w:r>
      <w:r>
        <w:t xml:space="preserve">Потенційним покупцем не може бути Російська Федерація або особи, пов'язані з державою-агресором, а саме:</w:t>
      </w:r>
      <w:r>
        <w:t xml:space="preserve"> </w:t>
      </w:r>
      <w:r>
        <w:t xml:space="preserve">- громадяни Російської Федерації, крім тих, що проживають на території України на законних підставах;</w:t>
      </w:r>
      <w:r>
        <w:t xml:space="preserve"> </w:t>
      </w:r>
      <w:r>
        <w:t xml:space="preserve">- юридичні особи, створені та зареєстровані відповідно до законодавства Російської Федерації;</w:t>
      </w:r>
      <w:r>
        <w:t xml:space="preserve"> </w:t>
      </w:r>
      <w:r>
        <w:t xml:space="preserve">- юридичні особи, створені та зареєстровані відповідно до законодавства України, кінцевим бенефіціарним власником, членом або учасником (акціонером), що має частку в статутному капіталі 10 і більше відсотків, якої є Російська Федерація, громадянин Російської Федерації, крім того, що проживає на території України на законних підставах, або юридична особа, створена та зареєстрована відповідно до законодавства Російської Федерації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 / ціна реалізації:</w:t>
      </w:r>
      <w:r>
        <w:t xml:space="preserve"> </w:t>
      </w:r>
      <w:r>
        <w:t xml:space="preserve">132 578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:</w:t>
      </w:r>
      <w:r>
        <w:t xml:space="preserve"> </w:t>
      </w:r>
      <w:r>
        <w:t xml:space="preserve">145 00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 325,7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3 257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часник Скрагленко Дмитро Сергійович, #32970074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часник Захарцов Володимир Анатолійович, #292001527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крагленко Дмитро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132 58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6.2023 09:36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харцов Володимир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3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6.2023 15:36:5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крагленко Дмитро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135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6.2023 14:37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харцов Володимир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36 326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6.2023 14:39:1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крагленко Дмитро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13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6.2023 14:45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харцов Володимир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37 652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6.2023 14:47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крагленко Дмитро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14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6.2023 14:55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харцов Володимир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45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6.2023 14:56:5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Учасник Захарцов Володимир Анатолійович, #292001527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:</w:t>
      </w:r>
      <w:r>
        <w:br/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 Paragraph"/>
      </w:pPr>
      <w:r>
        <w:t xml:space="preserve">заповнюється Оператором електронного майданчика, через який надано найвищу цінову пропозицію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банку для сплати коштів за придбані активи (майно) вказано за посиланням:</w:t>
      </w:r>
      <w:r>
        <w:rPr>
          <w:b/>
        </w:rPr>
        <w:t xml:space="preserve"> </w:t>
      </w:r>
      <w:hyperlink r:id="rId21">
        <w:r>
          <w:rPr>
            <w:rStyle w:val="Hyperlink"/>
            <w:b/>
          </w:rPr>
          <w:t xml:space="preserve">http://www.fg.gov.ua/banki-v-upravlinni-fondu/banki-shcho-likviduyutsya</w:t>
        </w:r>
      </w:hyperlink>
      <w:r>
        <w:br/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заведено інформацію про лот в ЕТС:</w:t>
      </w:r>
      <w:r>
        <w:br/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 Paragraph"/>
      </w:pPr>
      <w:r>
        <w:t xml:space="preserve">заповнюється Оператором електронного майданчика, через який надано найвищу цінову пропозицію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 одного учасника):</w:t>
      </w:r>
      <w:r>
        <w:br/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 Paragraph"/>
      </w:pPr>
      <w:r>
        <w:t xml:space="preserve">заповнюється Оператором електронного майданчика, через який надано найвищу цінову пропозицію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__________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br/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 Paragraph"/>
      </w:pPr>
      <w:r>
        <w:t xml:space="preserve">заповнюється Оператором електронного майданчика, через який надано найвищу цінову пропозицію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 (у випадку продажу) банку:</w:t>
      </w:r>
      <w:r>
        <w:br/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 Paragraph"/>
      </w:pPr>
      <w:r>
        <w:t xml:space="preserve">заповнюється Оператором електронного майданчика, через який надано найвищу цінову пропозицію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06.2023 14:59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обов'язується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здійснити повну оплату коштів за лот, які повинні надійти на рахунок банку (банків) не пізніше кінця</w:t>
      </w:r>
      <w:r>
        <w:rPr>
          <w:i/>
        </w:rPr>
        <w:t xml:space="preserve"> </w:t>
      </w:r>
      <w:r>
        <w:rPr>
          <w:i/>
        </w:rPr>
        <w:t xml:space="preserve">18 (вісімнадцятого) робочого дня з дати формування ЦБД протоколу електронного аукціону.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підписати договір купівлі-продажу/відступлення права вимоги придбаного активу(вів)(майна) протягом 20</w:t>
      </w:r>
      <w:r>
        <w:rPr>
          <w:i/>
        </w:rPr>
        <w:t xml:space="preserve"> </w:t>
      </w:r>
      <w:r>
        <w:rPr>
          <w:i/>
        </w:rPr>
        <w:t xml:space="preserve">(двадцяти) робочих днів з дня, наступного за днем формування протоколу електронного аукціону, з урахуванням п.</w:t>
      </w:r>
      <w:r>
        <w:rPr>
          <w:i/>
        </w:rPr>
        <w:t xml:space="preserve"> </w:t>
      </w:r>
      <w:r>
        <w:rPr>
          <w:i/>
        </w:rPr>
        <w:t xml:space="preserve">7.21 Регламенту ЕТС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их торгів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переможець набув право участі в електронних</w:t>
      </w:r>
      <w:r>
        <w:rPr>
          <w:b/>
        </w:rPr>
        <w:t xml:space="preserve"> </w:t>
      </w:r>
      <w:r>
        <w:rPr>
          <w:b/>
        </w:rPr>
        <w:t xml:space="preserve">торгах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банку - замовника:</w:t>
      </w:r>
      <w:r>
        <w:t xml:space="preserve"> </w:t>
      </w:r>
      <w:r>
        <w:t xml:space="preserve">ПАТ "Промінвес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повноважена особа Фонду на ліквідацію банку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hyperlink" Id="rId21" Target="http://www.fg.gov.ua/banki-v-upravlinni-fondu/banki-shcho-likviduyutsy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ww.fg.gov.ua/banki-v-upravlinni-fondu/banki-shcho-likviduyutsya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9:35:58Z</dcterms:created>
  <dcterms:modified xsi:type="dcterms:W3CDTF">2024-05-05T09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